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A2AE38" w14:textId="41FEEBDD" w:rsidR="001702BC" w:rsidRDefault="008206A8" w:rsidP="00A4024D">
      <w:pPr>
        <w:jc w:val="center"/>
        <w:rPr>
          <w:b/>
          <w:bCs/>
          <w:lang w:val="en-US"/>
        </w:rPr>
      </w:pPr>
      <w:r w:rsidRPr="008206A8">
        <w:rPr>
          <w:b/>
          <w:bCs/>
          <w:lang w:val="en-US"/>
        </w:rPr>
        <w:t>Analysis steps</w:t>
      </w:r>
    </w:p>
    <w:p w14:paraId="609356C1" w14:textId="68B569A4" w:rsidR="00ED245D" w:rsidRPr="008206A8" w:rsidRDefault="00ED245D" w:rsidP="00ED245D">
      <w:pPr>
        <w:rPr>
          <w:b/>
          <w:bCs/>
          <w:lang w:val="en-US"/>
        </w:rPr>
      </w:pPr>
      <w:r w:rsidRPr="008206A8">
        <w:rPr>
          <w:b/>
          <w:bCs/>
          <w:lang w:val="en-US"/>
        </w:rPr>
        <w:t>MRBD:</w:t>
      </w:r>
    </w:p>
    <w:p w14:paraId="0F741318" w14:textId="77777777" w:rsidR="00ED245D" w:rsidRPr="00DA160A" w:rsidRDefault="00ED245D" w:rsidP="00ED245D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Import raw file in database – epoch time (-1s,11s)</w:t>
      </w:r>
    </w:p>
    <w:p w14:paraId="730D3630" w14:textId="77777777" w:rsidR="00ED245D" w:rsidRDefault="00ED245D" w:rsidP="00ED245D">
      <w:pPr>
        <w:rPr>
          <w:lang w:val="en-US"/>
        </w:rPr>
      </w:pPr>
      <w:r w:rsidRPr="00DA160A">
        <w:rPr>
          <w:noProof/>
          <w:lang w:val="en-US"/>
        </w:rPr>
        <w:drawing>
          <wp:inline distT="0" distB="0" distL="0" distR="0" wp14:anchorId="0D1C3EF7" wp14:editId="0FA8430E">
            <wp:extent cx="5943600" cy="3938905"/>
            <wp:effectExtent l="0" t="0" r="0" b="4445"/>
            <wp:docPr id="1693639522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3639522" name="Picture 1" descr="A screenshot of a computer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8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E4D1A9" w14:textId="77777777" w:rsidR="00ED245D" w:rsidRDefault="00ED245D" w:rsidP="00ED245D">
      <w:pPr>
        <w:rPr>
          <w:lang w:val="en-US"/>
        </w:rPr>
      </w:pPr>
      <w:r>
        <w:rPr>
          <w:lang w:val="en-US"/>
        </w:rPr>
        <w:br w:type="page"/>
      </w:r>
    </w:p>
    <w:p w14:paraId="514C34E8" w14:textId="77777777" w:rsidR="00ED245D" w:rsidRDefault="00ED245D" w:rsidP="00ED245D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lastRenderedPageBreak/>
        <w:t>Run time-frequency analysis, extract MRBD, group in frequency bands, extract channels of interest.</w:t>
      </w:r>
    </w:p>
    <w:p w14:paraId="7396936D" w14:textId="77777777" w:rsidR="00ED245D" w:rsidRDefault="00ED245D" w:rsidP="00ED245D">
      <w:pPr>
        <w:pStyle w:val="ListParagraph"/>
        <w:rPr>
          <w:lang w:val="en-US"/>
        </w:rPr>
      </w:pPr>
    </w:p>
    <w:p w14:paraId="72A2B30E" w14:textId="77777777" w:rsidR="00ED245D" w:rsidRDefault="00ED245D" w:rsidP="00ED245D">
      <w:pPr>
        <w:pStyle w:val="ListParagraph"/>
        <w:rPr>
          <w:lang w:val="en-US"/>
        </w:rPr>
      </w:pPr>
      <w:r w:rsidRPr="00DA160A">
        <w:rPr>
          <w:noProof/>
          <w:lang w:val="en-US"/>
        </w:rPr>
        <w:drawing>
          <wp:inline distT="0" distB="0" distL="0" distR="0" wp14:anchorId="452121D7" wp14:editId="231BFFF6">
            <wp:extent cx="5943600" cy="4598035"/>
            <wp:effectExtent l="0" t="0" r="0" b="0"/>
            <wp:docPr id="1425111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511171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9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C2708" w14:textId="77777777" w:rsidR="00ED245D" w:rsidRDefault="00ED245D" w:rsidP="00ED245D">
      <w:pPr>
        <w:pStyle w:val="ListParagraph"/>
        <w:rPr>
          <w:lang w:val="en-US"/>
        </w:rPr>
      </w:pPr>
      <w:r w:rsidRPr="00DA160A">
        <w:rPr>
          <w:noProof/>
          <w:lang w:val="en-US"/>
        </w:rPr>
        <w:lastRenderedPageBreak/>
        <w:drawing>
          <wp:inline distT="0" distB="0" distL="0" distR="0" wp14:anchorId="04374574" wp14:editId="577038BF">
            <wp:extent cx="5943600" cy="5393055"/>
            <wp:effectExtent l="0" t="0" r="0" b="0"/>
            <wp:docPr id="1429535834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9535834" name="Picture 1" descr="A screenshot of a computer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93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23CFD" w14:textId="77777777" w:rsidR="00ED245D" w:rsidRDefault="00ED245D" w:rsidP="00ED245D">
      <w:pPr>
        <w:pStyle w:val="ListParagraph"/>
        <w:rPr>
          <w:lang w:val="en-US"/>
        </w:rPr>
      </w:pPr>
      <w:r w:rsidRPr="00DA160A">
        <w:rPr>
          <w:noProof/>
          <w:lang w:val="en-US"/>
        </w:rPr>
        <w:lastRenderedPageBreak/>
        <w:drawing>
          <wp:inline distT="0" distB="0" distL="0" distR="0" wp14:anchorId="073DEDC7" wp14:editId="6DD79E77">
            <wp:extent cx="5943600" cy="5241925"/>
            <wp:effectExtent l="0" t="0" r="8255" b="0"/>
            <wp:docPr id="10158651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5865112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4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AA302" w14:textId="77777777" w:rsidR="00ED245D" w:rsidRPr="00DA160A" w:rsidRDefault="00ED245D" w:rsidP="00ED245D">
      <w:pPr>
        <w:pStyle w:val="ListParagraph"/>
        <w:rPr>
          <w:lang w:val="en-US"/>
        </w:rPr>
      </w:pPr>
      <w:r w:rsidRPr="00DA160A">
        <w:rPr>
          <w:noProof/>
          <w:lang w:val="en-US"/>
        </w:rPr>
        <w:lastRenderedPageBreak/>
        <w:drawing>
          <wp:inline distT="0" distB="0" distL="0" distR="0" wp14:anchorId="03E73DC2" wp14:editId="5938FF23">
            <wp:extent cx="5943600" cy="5200015"/>
            <wp:effectExtent l="0" t="0" r="0" b="635"/>
            <wp:docPr id="14076843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7684348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00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C492F" w14:textId="77777777" w:rsidR="00ED245D" w:rsidRDefault="00ED245D" w:rsidP="00ED245D">
      <w:pPr>
        <w:rPr>
          <w:lang w:val="en-US"/>
        </w:rPr>
      </w:pPr>
    </w:p>
    <w:p w14:paraId="27007887" w14:textId="77777777" w:rsidR="00ED245D" w:rsidRDefault="00ED245D" w:rsidP="00ED245D">
      <w:pPr>
        <w:rPr>
          <w:lang w:val="en-US"/>
        </w:rPr>
      </w:pPr>
      <w:r>
        <w:rPr>
          <w:lang w:val="en-US"/>
        </w:rPr>
        <w:br w:type="page"/>
      </w:r>
    </w:p>
    <w:p w14:paraId="581C8E9C" w14:textId="77777777" w:rsidR="00ED245D" w:rsidRDefault="00ED245D" w:rsidP="00ED245D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lastRenderedPageBreak/>
        <w:t>Average signals across participants</w:t>
      </w:r>
    </w:p>
    <w:p w14:paraId="5A97E005" w14:textId="77777777" w:rsidR="00ED245D" w:rsidRDefault="00ED245D" w:rsidP="00ED245D">
      <w:pPr>
        <w:pStyle w:val="ListParagraph"/>
        <w:rPr>
          <w:lang w:val="en-US"/>
        </w:rPr>
      </w:pPr>
    </w:p>
    <w:p w14:paraId="0F7A087F" w14:textId="77777777" w:rsidR="00ED245D" w:rsidRDefault="00ED245D" w:rsidP="00ED245D">
      <w:pPr>
        <w:pStyle w:val="ListParagraph"/>
        <w:rPr>
          <w:lang w:val="en-US"/>
        </w:rPr>
      </w:pPr>
      <w:r w:rsidRPr="008206A8">
        <w:rPr>
          <w:noProof/>
          <w:lang w:val="en-US"/>
        </w:rPr>
        <w:drawing>
          <wp:inline distT="0" distB="0" distL="0" distR="0" wp14:anchorId="7AA0BC60" wp14:editId="0367A6D7">
            <wp:extent cx="5943600" cy="5192395"/>
            <wp:effectExtent l="0" t="0" r="0" b="8255"/>
            <wp:docPr id="31477189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771895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92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49A18" w14:textId="77777777" w:rsidR="00ED245D" w:rsidRDefault="00ED245D" w:rsidP="00ED245D">
      <w:pPr>
        <w:pStyle w:val="ListParagraph"/>
        <w:rPr>
          <w:lang w:val="en-US"/>
        </w:rPr>
      </w:pPr>
    </w:p>
    <w:p w14:paraId="60B88021" w14:textId="77777777" w:rsidR="00ED245D" w:rsidRDefault="00ED245D" w:rsidP="00ED245D">
      <w:pPr>
        <w:rPr>
          <w:lang w:val="en-US"/>
        </w:rPr>
      </w:pPr>
      <w:r>
        <w:rPr>
          <w:lang w:val="en-US"/>
        </w:rPr>
        <w:br w:type="page"/>
      </w:r>
    </w:p>
    <w:p w14:paraId="21186408" w14:textId="77777777" w:rsidR="00ED245D" w:rsidRDefault="00ED245D" w:rsidP="00ED245D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lastRenderedPageBreak/>
        <w:t>Export in .csv with header</w:t>
      </w:r>
    </w:p>
    <w:p w14:paraId="3FC24BEA" w14:textId="77777777" w:rsidR="00ED245D" w:rsidRDefault="00ED245D" w:rsidP="00ED245D">
      <w:pPr>
        <w:ind w:left="360"/>
        <w:rPr>
          <w:lang w:val="en-US"/>
        </w:rPr>
      </w:pPr>
      <w:r w:rsidRPr="008206A8">
        <w:rPr>
          <w:noProof/>
          <w:lang w:val="en-US"/>
        </w:rPr>
        <w:drawing>
          <wp:inline distT="0" distB="0" distL="0" distR="0" wp14:anchorId="3A78323D" wp14:editId="302C277A">
            <wp:extent cx="5943600" cy="5676900"/>
            <wp:effectExtent l="0" t="0" r="0" b="0"/>
            <wp:docPr id="207663596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6635963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7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73504" w14:textId="77777777" w:rsidR="00ED245D" w:rsidRDefault="00ED245D" w:rsidP="00ED245D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Run python code: graph_mrbd.py</w:t>
      </w:r>
    </w:p>
    <w:p w14:paraId="0FE9883D" w14:textId="77777777" w:rsidR="00ED245D" w:rsidRDefault="00ED245D" w:rsidP="00ED245D">
      <w:pPr>
        <w:pStyle w:val="ListParagraph"/>
        <w:rPr>
          <w:lang w:val="en-US"/>
        </w:rPr>
      </w:pPr>
    </w:p>
    <w:p w14:paraId="75642126" w14:textId="77777777" w:rsidR="00ED245D" w:rsidRPr="00ED245D" w:rsidRDefault="00ED245D" w:rsidP="00ED245D">
      <w:pPr>
        <w:ind w:left="360"/>
        <w:rPr>
          <w:lang w:val="en-US"/>
        </w:rPr>
      </w:pPr>
    </w:p>
    <w:sectPr w:rsidR="00ED245D" w:rsidRPr="00ED245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BC58B1"/>
    <w:multiLevelType w:val="hybridMultilevel"/>
    <w:tmpl w:val="1C2C3FD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CF4CFC"/>
    <w:multiLevelType w:val="hybridMultilevel"/>
    <w:tmpl w:val="39B2DD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2E7490"/>
    <w:multiLevelType w:val="hybridMultilevel"/>
    <w:tmpl w:val="3022DAB0"/>
    <w:lvl w:ilvl="0" w:tplc="352681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B9E57F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F32FD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A86F5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00BD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00401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AC8FD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35E52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9E04C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91C082A"/>
    <w:multiLevelType w:val="hybridMultilevel"/>
    <w:tmpl w:val="AE1C154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4909089">
    <w:abstractNumId w:val="0"/>
  </w:num>
  <w:num w:numId="2" w16cid:durableId="15009222">
    <w:abstractNumId w:val="3"/>
  </w:num>
  <w:num w:numId="3" w16cid:durableId="439028269">
    <w:abstractNumId w:val="1"/>
  </w:num>
  <w:num w:numId="4" w16cid:durableId="24268568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0tzQysDQ2MjI3NjBU0lEKTi0uzszPAykwrwUAoH4BEywAAAA="/>
  </w:docVars>
  <w:rsids>
    <w:rsidRoot w:val="007F02C8"/>
    <w:rsid w:val="000439F9"/>
    <w:rsid w:val="00110544"/>
    <w:rsid w:val="001702BC"/>
    <w:rsid w:val="00177E82"/>
    <w:rsid w:val="00197D96"/>
    <w:rsid w:val="002739D1"/>
    <w:rsid w:val="00374AA8"/>
    <w:rsid w:val="0049475C"/>
    <w:rsid w:val="004F03D4"/>
    <w:rsid w:val="00575325"/>
    <w:rsid w:val="00617B69"/>
    <w:rsid w:val="0078625B"/>
    <w:rsid w:val="007A2845"/>
    <w:rsid w:val="007F02C8"/>
    <w:rsid w:val="00800799"/>
    <w:rsid w:val="008206A8"/>
    <w:rsid w:val="008256D1"/>
    <w:rsid w:val="008914E9"/>
    <w:rsid w:val="008E3A61"/>
    <w:rsid w:val="00973AA9"/>
    <w:rsid w:val="00A4024D"/>
    <w:rsid w:val="00A52F7B"/>
    <w:rsid w:val="00B22725"/>
    <w:rsid w:val="00B43C90"/>
    <w:rsid w:val="00B6600B"/>
    <w:rsid w:val="00BC3CCD"/>
    <w:rsid w:val="00D67413"/>
    <w:rsid w:val="00DA160A"/>
    <w:rsid w:val="00E637CA"/>
    <w:rsid w:val="00E740FE"/>
    <w:rsid w:val="00ED245D"/>
    <w:rsid w:val="00F0572D"/>
    <w:rsid w:val="00F85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4E0D8"/>
  <w15:chartTrackingRefBased/>
  <w15:docId w15:val="{758247C3-B701-47E4-8DFF-AD3EE690E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3C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94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4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6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07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3499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5481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210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78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43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89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5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81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55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1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9</TotalTime>
  <Pages>7</Pages>
  <Words>43</Words>
  <Characters>24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Lungoci</dc:creator>
  <cp:keywords/>
  <dc:description/>
  <cp:lastModifiedBy>George Lungoci</cp:lastModifiedBy>
  <cp:revision>26</cp:revision>
  <dcterms:created xsi:type="dcterms:W3CDTF">2023-05-19T14:13:00Z</dcterms:created>
  <dcterms:modified xsi:type="dcterms:W3CDTF">2024-07-24T15:22:00Z</dcterms:modified>
</cp:coreProperties>
</file>